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3e48f5e04acbb37a5215315e6f80a1b92f014"/>
      <w:r>
        <w:rPr>
          <w:b/>
        </w:rPr>
        <w:t xml:space="preserve">ПРОТОКОЛ ЕЛЕКТРОННОГО АУКЦІОНУ № BSE001-UA-20220513-3283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43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14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19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3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65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3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5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7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1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434 34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4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022,50 грн (дванадцять тисяч двадцять дві гривні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1 750,00 грн (сто сімдесят одна тисяча сімсот п'ятдеся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435 000,00 грн (три мільйони чотириста тридцять п'ять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7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53:42Z</dcterms:created>
  <dcterms:modified xsi:type="dcterms:W3CDTF">2024-05-03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